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21A0E" w14:textId="77777777" w:rsidR="00CD721C" w:rsidRPr="00AA7F23" w:rsidRDefault="00CD721C" w:rsidP="00CD721C">
      <w:pPr>
        <w:jc w:val="center"/>
        <w:rPr>
          <w:rFonts w:eastAsiaTheme="minorHAnsi"/>
          <w:sz w:val="28"/>
          <w:szCs w:val="28"/>
        </w:rPr>
      </w:pPr>
      <w:r w:rsidRPr="00AA7F23">
        <w:rPr>
          <w:rFonts w:eastAsiaTheme="minorHAnsi" w:hint="eastAsia"/>
          <w:sz w:val="28"/>
          <w:szCs w:val="28"/>
          <w:u w:val="single"/>
        </w:rPr>
        <w:t>이 력 서</w:t>
      </w:r>
    </w:p>
    <w:p w14:paraId="1EFE55F1" w14:textId="77777777" w:rsidR="00CD721C" w:rsidRPr="00AA7F23" w:rsidRDefault="00CD721C" w:rsidP="00CD721C">
      <w:pPr>
        <w:spacing w:line="240" w:lineRule="auto"/>
        <w:rPr>
          <w:rFonts w:eastAsiaTheme="minorHAnsi"/>
        </w:rPr>
      </w:pPr>
    </w:p>
    <w:p w14:paraId="1E33C3A3" w14:textId="3D8D5C58" w:rsidR="00CD721C" w:rsidRPr="00AA7F23" w:rsidRDefault="00CD721C" w:rsidP="00CD721C">
      <w:pPr>
        <w:spacing w:line="240" w:lineRule="auto"/>
        <w:rPr>
          <w:rFonts w:eastAsiaTheme="minorHAnsi"/>
          <w:sz w:val="22"/>
        </w:rPr>
      </w:pPr>
      <w:r w:rsidRPr="00AA7F23">
        <w:rPr>
          <w:rFonts w:eastAsiaTheme="minorHAnsi" w:hint="eastAsia"/>
          <w:sz w:val="22"/>
        </w:rPr>
        <w:t>성함:</w:t>
      </w:r>
      <w:r w:rsidR="00AA7F23" w:rsidRPr="00AA7F23">
        <w:rPr>
          <w:rFonts w:eastAsiaTheme="minorHAnsi"/>
          <w:sz w:val="22"/>
        </w:rPr>
        <w:t xml:space="preserve"> </w:t>
      </w:r>
      <w:r w:rsidR="00AA7F23" w:rsidRPr="00AA7F23">
        <w:rPr>
          <w:rFonts w:eastAsiaTheme="minorHAnsi" w:hint="eastAsia"/>
          <w:sz w:val="22"/>
        </w:rPr>
        <w:t>우혜련</w:t>
      </w:r>
    </w:p>
    <w:p w14:paraId="42E509D3" w14:textId="118A336D" w:rsidR="00CD721C" w:rsidRPr="00AA7F23" w:rsidRDefault="00CD721C" w:rsidP="00CD721C">
      <w:pPr>
        <w:spacing w:line="240" w:lineRule="auto"/>
        <w:rPr>
          <w:rFonts w:eastAsiaTheme="minorHAnsi"/>
          <w:sz w:val="22"/>
        </w:rPr>
      </w:pPr>
      <w:r w:rsidRPr="00AA7F23">
        <w:rPr>
          <w:rFonts w:eastAsiaTheme="minorHAnsi" w:hint="eastAsia"/>
          <w:sz w:val="22"/>
        </w:rPr>
        <w:t>소속:</w:t>
      </w:r>
      <w:r w:rsidR="00AA7F23" w:rsidRPr="00AA7F23">
        <w:rPr>
          <w:rFonts w:eastAsiaTheme="minorHAnsi"/>
          <w:sz w:val="22"/>
        </w:rPr>
        <w:t xml:space="preserve"> DGIST </w:t>
      </w:r>
      <w:r w:rsidR="00AA7F23" w:rsidRPr="00AA7F23">
        <w:rPr>
          <w:rFonts w:eastAsiaTheme="minorHAnsi" w:hint="eastAsia"/>
          <w:sz w:val="22"/>
        </w:rPr>
        <w:t>뉴바이올로지학과</w:t>
      </w:r>
    </w:p>
    <w:p w14:paraId="67B6B3AC" w14:textId="77777777" w:rsidR="00CD721C" w:rsidRPr="00AA7F23" w:rsidRDefault="00CD721C" w:rsidP="00CD721C">
      <w:pPr>
        <w:spacing w:line="240" w:lineRule="auto"/>
        <w:rPr>
          <w:rFonts w:eastAsiaTheme="minorHAnsi"/>
          <w:sz w:val="22"/>
        </w:rPr>
      </w:pPr>
    </w:p>
    <w:p w14:paraId="6717CD63" w14:textId="77777777" w:rsidR="00CD721C" w:rsidRPr="00AA7F23" w:rsidRDefault="00CD721C" w:rsidP="00CD721C">
      <w:pPr>
        <w:spacing w:line="240" w:lineRule="auto"/>
        <w:rPr>
          <w:rFonts w:eastAsiaTheme="minorHAnsi"/>
          <w:sz w:val="22"/>
        </w:rPr>
      </w:pPr>
      <w:r w:rsidRPr="00AA7F23">
        <w:rPr>
          <w:rFonts w:eastAsiaTheme="minorHAnsi" w:hint="eastAsia"/>
          <w:sz w:val="22"/>
        </w:rPr>
        <w:t>학력:</w:t>
      </w:r>
    </w:p>
    <w:p w14:paraId="1E34D96A" w14:textId="52EA8E3D" w:rsidR="00AA7F23" w:rsidRPr="00AA7F23" w:rsidRDefault="00AA7F23" w:rsidP="00CD721C">
      <w:pPr>
        <w:spacing w:line="240" w:lineRule="auto"/>
        <w:rPr>
          <w:rFonts w:eastAsiaTheme="minorHAnsi"/>
          <w:sz w:val="22"/>
        </w:rPr>
      </w:pPr>
      <w:r w:rsidRPr="00AA7F23">
        <w:rPr>
          <w:rFonts w:eastAsiaTheme="minorHAnsi" w:hint="eastAsia"/>
          <w:sz w:val="22"/>
        </w:rPr>
        <w:t>1</w:t>
      </w:r>
      <w:r w:rsidRPr="00AA7F23">
        <w:rPr>
          <w:rFonts w:eastAsiaTheme="minorHAnsi"/>
          <w:sz w:val="22"/>
        </w:rPr>
        <w:t xml:space="preserve">993-1997 POSTECH </w:t>
      </w:r>
      <w:r w:rsidRPr="00AA7F23">
        <w:rPr>
          <w:rFonts w:eastAsiaTheme="minorHAnsi" w:hint="eastAsia"/>
          <w:sz w:val="22"/>
        </w:rPr>
        <w:t>생명과학과 학사</w:t>
      </w:r>
    </w:p>
    <w:p w14:paraId="684E9FD4" w14:textId="345D112C" w:rsidR="00AA7F23" w:rsidRPr="00AA7F23" w:rsidRDefault="00AA7F23" w:rsidP="00CD721C">
      <w:pPr>
        <w:spacing w:line="240" w:lineRule="auto"/>
        <w:rPr>
          <w:rFonts w:eastAsiaTheme="minorHAnsi"/>
          <w:sz w:val="22"/>
        </w:rPr>
      </w:pPr>
      <w:r w:rsidRPr="00AA7F23">
        <w:rPr>
          <w:rFonts w:eastAsiaTheme="minorHAnsi" w:hint="eastAsia"/>
          <w:sz w:val="22"/>
        </w:rPr>
        <w:t>1</w:t>
      </w:r>
      <w:r w:rsidRPr="00AA7F23">
        <w:rPr>
          <w:rFonts w:eastAsiaTheme="minorHAnsi"/>
          <w:sz w:val="22"/>
        </w:rPr>
        <w:t xml:space="preserve">997-1999 POSTECH </w:t>
      </w:r>
      <w:r w:rsidRPr="00AA7F23">
        <w:rPr>
          <w:rFonts w:eastAsiaTheme="minorHAnsi" w:hint="eastAsia"/>
          <w:sz w:val="22"/>
        </w:rPr>
        <w:t>생명과학과 석사</w:t>
      </w:r>
    </w:p>
    <w:p w14:paraId="5B25B88A" w14:textId="52B677F3" w:rsidR="00AA7F23" w:rsidRPr="00AA7F23" w:rsidRDefault="00AA7F23" w:rsidP="00CD721C">
      <w:pPr>
        <w:spacing w:line="240" w:lineRule="auto"/>
        <w:rPr>
          <w:rFonts w:eastAsiaTheme="minorHAnsi"/>
          <w:sz w:val="22"/>
        </w:rPr>
      </w:pPr>
      <w:r w:rsidRPr="00AA7F23">
        <w:rPr>
          <w:rFonts w:eastAsiaTheme="minorHAnsi" w:hint="eastAsia"/>
          <w:sz w:val="22"/>
        </w:rPr>
        <w:t>1</w:t>
      </w:r>
      <w:r w:rsidRPr="00AA7F23">
        <w:rPr>
          <w:rFonts w:eastAsiaTheme="minorHAnsi"/>
          <w:sz w:val="22"/>
        </w:rPr>
        <w:t xml:space="preserve">999-2002 </w:t>
      </w:r>
      <w:r w:rsidRPr="00AA7F23">
        <w:rPr>
          <w:rFonts w:eastAsiaTheme="minorHAnsi" w:hint="eastAsia"/>
          <w:sz w:val="22"/>
        </w:rPr>
        <w:t>POSTECH 생명과학과 박사</w:t>
      </w:r>
    </w:p>
    <w:p w14:paraId="5201ADE9" w14:textId="77777777" w:rsidR="00CD721C" w:rsidRPr="00AA7F23" w:rsidRDefault="00CD721C" w:rsidP="00CD721C">
      <w:pPr>
        <w:spacing w:line="240" w:lineRule="auto"/>
        <w:rPr>
          <w:rFonts w:eastAsiaTheme="minorHAnsi"/>
          <w:sz w:val="22"/>
        </w:rPr>
      </w:pPr>
    </w:p>
    <w:p w14:paraId="25799551" w14:textId="77777777" w:rsidR="00CD721C" w:rsidRPr="00AA7F23" w:rsidRDefault="00CD721C" w:rsidP="00CD721C">
      <w:pPr>
        <w:spacing w:line="240" w:lineRule="auto"/>
        <w:rPr>
          <w:rFonts w:eastAsiaTheme="minorHAnsi"/>
          <w:sz w:val="22"/>
        </w:rPr>
      </w:pPr>
      <w:r w:rsidRPr="00AA7F23">
        <w:rPr>
          <w:rFonts w:eastAsiaTheme="minorHAnsi" w:hint="eastAsia"/>
          <w:sz w:val="22"/>
        </w:rPr>
        <w:t>경력:</w:t>
      </w:r>
    </w:p>
    <w:p w14:paraId="1B8AE9BB" w14:textId="3A3EE209" w:rsidR="00AA7F23" w:rsidRPr="00AA7F23" w:rsidRDefault="00AA7F23" w:rsidP="00CD721C">
      <w:pPr>
        <w:spacing w:line="240" w:lineRule="auto"/>
        <w:rPr>
          <w:rFonts w:eastAsiaTheme="minorHAnsi"/>
          <w:sz w:val="22"/>
        </w:rPr>
      </w:pPr>
      <w:r w:rsidRPr="00AA7F23">
        <w:rPr>
          <w:rFonts w:eastAsiaTheme="minorHAnsi" w:hint="eastAsia"/>
          <w:sz w:val="22"/>
        </w:rPr>
        <w:t>2</w:t>
      </w:r>
      <w:r w:rsidRPr="00AA7F23">
        <w:rPr>
          <w:rFonts w:eastAsiaTheme="minorHAnsi"/>
          <w:sz w:val="22"/>
        </w:rPr>
        <w:t>003-2008 Washington Uni</w:t>
      </w:r>
      <w:r w:rsidR="004479E8">
        <w:rPr>
          <w:rFonts w:eastAsiaTheme="minorHAnsi" w:hint="eastAsia"/>
          <w:sz w:val="22"/>
        </w:rPr>
        <w:t>v</w:t>
      </w:r>
      <w:r w:rsidR="004479E8">
        <w:rPr>
          <w:rFonts w:eastAsiaTheme="minorHAnsi"/>
          <w:sz w:val="22"/>
        </w:rPr>
        <w:t>ersity i</w:t>
      </w:r>
      <w:r w:rsidRPr="00AA7F23">
        <w:rPr>
          <w:rFonts w:eastAsiaTheme="minorHAnsi"/>
          <w:sz w:val="22"/>
        </w:rPr>
        <w:t>n St. louis</w:t>
      </w:r>
      <w:r w:rsidR="00D5519A">
        <w:rPr>
          <w:rFonts w:eastAsiaTheme="minorHAnsi"/>
          <w:sz w:val="22"/>
        </w:rPr>
        <w:t>, Dept. of Biology</w:t>
      </w:r>
      <w:r w:rsidRPr="00AA7F23">
        <w:rPr>
          <w:rFonts w:eastAsiaTheme="minorHAnsi"/>
          <w:sz w:val="22"/>
        </w:rPr>
        <w:t xml:space="preserve"> </w:t>
      </w:r>
      <w:r w:rsidRPr="00AA7F23">
        <w:rPr>
          <w:rFonts w:eastAsiaTheme="minorHAnsi" w:hint="eastAsia"/>
          <w:sz w:val="22"/>
        </w:rPr>
        <w:t>박사후 연구원</w:t>
      </w:r>
    </w:p>
    <w:p w14:paraId="0FD38C96" w14:textId="5BA665BD" w:rsidR="00AA7F23" w:rsidRPr="00AA7F23" w:rsidRDefault="00AA7F23" w:rsidP="00CD721C">
      <w:pPr>
        <w:spacing w:line="240" w:lineRule="auto"/>
        <w:rPr>
          <w:rFonts w:eastAsiaTheme="minorHAnsi"/>
          <w:sz w:val="22"/>
        </w:rPr>
      </w:pPr>
      <w:r w:rsidRPr="00AA7F23">
        <w:rPr>
          <w:rFonts w:eastAsiaTheme="minorHAnsi" w:hint="eastAsia"/>
          <w:sz w:val="22"/>
        </w:rPr>
        <w:t>2</w:t>
      </w:r>
      <w:r w:rsidRPr="00AA7F23">
        <w:rPr>
          <w:rFonts w:eastAsiaTheme="minorHAnsi"/>
          <w:sz w:val="22"/>
        </w:rPr>
        <w:t xml:space="preserve">009-2012 </w:t>
      </w:r>
      <w:r w:rsidRPr="00AA7F23">
        <w:rPr>
          <w:rFonts w:eastAsiaTheme="minorHAnsi" w:hint="eastAsia"/>
          <w:sz w:val="22"/>
        </w:rPr>
        <w:t>충남대학교 생물학과 조교수</w:t>
      </w:r>
    </w:p>
    <w:p w14:paraId="01FACEC2" w14:textId="41378DA0" w:rsidR="00AA7F23" w:rsidRPr="00AA7F23" w:rsidRDefault="00AA7F23" w:rsidP="00CD721C">
      <w:pPr>
        <w:spacing w:line="240" w:lineRule="auto"/>
        <w:rPr>
          <w:rFonts w:eastAsiaTheme="minorHAnsi"/>
          <w:sz w:val="22"/>
        </w:rPr>
      </w:pPr>
      <w:r w:rsidRPr="00AA7F23">
        <w:rPr>
          <w:rFonts w:eastAsiaTheme="minorHAnsi" w:hint="eastAsia"/>
          <w:sz w:val="22"/>
        </w:rPr>
        <w:t>2</w:t>
      </w:r>
      <w:r w:rsidRPr="00AA7F23">
        <w:rPr>
          <w:rFonts w:eastAsiaTheme="minorHAnsi"/>
          <w:sz w:val="22"/>
        </w:rPr>
        <w:t>013-</w:t>
      </w:r>
      <w:r w:rsidRPr="00AA7F23">
        <w:rPr>
          <w:rFonts w:eastAsiaTheme="minorHAnsi" w:hint="eastAsia"/>
          <w:sz w:val="22"/>
        </w:rPr>
        <w:t xml:space="preserve">현재 </w:t>
      </w:r>
      <w:r w:rsidRPr="00AA7F23">
        <w:rPr>
          <w:rFonts w:eastAsiaTheme="minorHAnsi"/>
          <w:sz w:val="22"/>
        </w:rPr>
        <w:t xml:space="preserve">DGIST </w:t>
      </w:r>
      <w:r w:rsidRPr="00AA7F23">
        <w:rPr>
          <w:rFonts w:eastAsiaTheme="minorHAnsi" w:hint="eastAsia"/>
          <w:sz w:val="22"/>
        </w:rPr>
        <w:t>뉴바이올로지학과 조교수/부교수/교수</w:t>
      </w:r>
    </w:p>
    <w:p w14:paraId="031EA928" w14:textId="77777777" w:rsidR="00CD721C" w:rsidRPr="00AA7F23" w:rsidRDefault="00CD721C" w:rsidP="00CD721C">
      <w:pPr>
        <w:spacing w:line="240" w:lineRule="auto"/>
        <w:rPr>
          <w:rFonts w:eastAsiaTheme="minorHAnsi"/>
          <w:sz w:val="22"/>
        </w:rPr>
      </w:pPr>
    </w:p>
    <w:p w14:paraId="4A4C08EC" w14:textId="77777777" w:rsidR="00CD721C" w:rsidRPr="00AA7F23" w:rsidRDefault="00CD721C" w:rsidP="00CD721C">
      <w:pPr>
        <w:spacing w:line="240" w:lineRule="auto"/>
        <w:rPr>
          <w:rFonts w:eastAsiaTheme="minorHAnsi"/>
          <w:sz w:val="22"/>
        </w:rPr>
      </w:pPr>
      <w:r w:rsidRPr="00AA7F23">
        <w:rPr>
          <w:rFonts w:eastAsiaTheme="minorHAnsi" w:hint="eastAsia"/>
          <w:sz w:val="22"/>
        </w:rPr>
        <w:t>연구분야</w:t>
      </w:r>
    </w:p>
    <w:p w14:paraId="37859D65" w14:textId="26AECDCC" w:rsidR="00713C2A" w:rsidRPr="00AA7F23" w:rsidRDefault="00AA7F23">
      <w:pPr>
        <w:rPr>
          <w:rFonts w:eastAsiaTheme="minorHAnsi"/>
          <w:sz w:val="22"/>
        </w:rPr>
      </w:pPr>
      <w:r w:rsidRPr="00AA7F23">
        <w:rPr>
          <w:rFonts w:eastAsiaTheme="minorHAnsi" w:hint="eastAsia"/>
          <w:sz w:val="22"/>
        </w:rPr>
        <w:t>식물노화</w:t>
      </w:r>
      <w:r w:rsidR="004479E8">
        <w:rPr>
          <w:rFonts w:eastAsiaTheme="minorHAnsi" w:hint="eastAsia"/>
          <w:sz w:val="22"/>
        </w:rPr>
        <w:t>와 스트레스반응의 분자유전학적 메커니즘 연구</w:t>
      </w:r>
    </w:p>
    <w:sectPr w:rsidR="00713C2A" w:rsidRPr="00AA7F2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5D40A" w14:textId="77777777" w:rsidR="006B64C2" w:rsidRDefault="006B64C2" w:rsidP="00E37345">
      <w:pPr>
        <w:spacing w:after="0" w:line="240" w:lineRule="auto"/>
      </w:pPr>
      <w:r>
        <w:separator/>
      </w:r>
    </w:p>
  </w:endnote>
  <w:endnote w:type="continuationSeparator" w:id="0">
    <w:p w14:paraId="6127839C" w14:textId="77777777" w:rsidR="006B64C2" w:rsidRDefault="006B64C2" w:rsidP="00E373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ED877" w14:textId="77777777" w:rsidR="006B64C2" w:rsidRDefault="006B64C2" w:rsidP="00E37345">
      <w:pPr>
        <w:spacing w:after="0" w:line="240" w:lineRule="auto"/>
      </w:pPr>
      <w:r>
        <w:separator/>
      </w:r>
    </w:p>
  </w:footnote>
  <w:footnote w:type="continuationSeparator" w:id="0">
    <w:p w14:paraId="67902A7F" w14:textId="77777777" w:rsidR="006B64C2" w:rsidRDefault="006B64C2" w:rsidP="00E373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01BD4"/>
    <w:multiLevelType w:val="multilevel"/>
    <w:tmpl w:val="73D2DC42"/>
    <w:lvl w:ilvl="0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88033A"/>
    <w:multiLevelType w:val="hybridMultilevel"/>
    <w:tmpl w:val="0B68DAFE"/>
    <w:lvl w:ilvl="0" w:tplc="D9540C94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02AE2A4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9E118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6AFDA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EEE9A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998F8D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9E2910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DEDD2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E6750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7F7520"/>
    <w:multiLevelType w:val="hybridMultilevel"/>
    <w:tmpl w:val="25BC0AD4"/>
    <w:lvl w:ilvl="0" w:tplc="EC96D718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5E4017D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B9A274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DF6623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2EE6CD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9BAAB7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98186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9BC99F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6525E4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6554940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0024868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2614802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M7EwMTc3sjQysLRQ0lEKTi0uzszPAykwrAUA1/mRfCwAAAA="/>
  </w:docVars>
  <w:rsids>
    <w:rsidRoot w:val="00CD721C"/>
    <w:rsid w:val="004479E8"/>
    <w:rsid w:val="004C7131"/>
    <w:rsid w:val="006B64C2"/>
    <w:rsid w:val="00713C2A"/>
    <w:rsid w:val="00AA7F23"/>
    <w:rsid w:val="00B37291"/>
    <w:rsid w:val="00CD721C"/>
    <w:rsid w:val="00D5519A"/>
    <w:rsid w:val="00E37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93BA73"/>
  <w15:chartTrackingRefBased/>
  <w15:docId w15:val="{FB7F43CF-A31B-4934-97CF-C8EB20350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734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E37345"/>
  </w:style>
  <w:style w:type="paragraph" w:styleId="a4">
    <w:name w:val="footer"/>
    <w:basedOn w:val="a"/>
    <w:link w:val="Char0"/>
    <w:uiPriority w:val="99"/>
    <w:unhideWhenUsed/>
    <w:rsid w:val="00E3734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E373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12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4</dc:creator>
  <cp:keywords/>
  <dc:description/>
  <cp:lastModifiedBy>우혜련</cp:lastModifiedBy>
  <cp:revision>3</cp:revision>
  <dcterms:created xsi:type="dcterms:W3CDTF">2023-05-17T07:16:00Z</dcterms:created>
  <dcterms:modified xsi:type="dcterms:W3CDTF">2023-05-18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aced2f8afc3068a3ff1d68dddd35c768b6404fd8929df682bfbda93673517c</vt:lpwstr>
  </property>
</Properties>
</file>